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d121c1e5-fe34-47d9-94a1-e187344daed3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16:46:16Z</dcterms:created>
  <dcterms:modified xsi:type="dcterms:W3CDTF">2023-07-21T16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